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8DC0D" w14:textId="2C5362B6" w:rsidR="003641E1" w:rsidRDefault="003641E1" w:rsidP="004F1079">
      <w:pPr>
        <w:rPr>
          <w:rFonts w:cstheme="minorHAnsi"/>
        </w:rPr>
      </w:pPr>
    </w:p>
    <w:p w14:paraId="6C055A10" w14:textId="02C3AC8F" w:rsidR="00484FFC" w:rsidRDefault="00484FFC" w:rsidP="004F1079">
      <w:pPr>
        <w:rPr>
          <w:rFonts w:cstheme="minorHAnsi"/>
        </w:rPr>
      </w:pPr>
    </w:p>
    <w:p w14:paraId="5A83D6BB" w14:textId="77777777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Pre-course preparation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8DA867A" w14:textId="77777777" w:rsidTr="00956B97">
        <w:trPr>
          <w:trHeight w:val="261"/>
        </w:trPr>
        <w:tc>
          <w:tcPr>
            <w:tcW w:w="7088" w:type="dxa"/>
          </w:tcPr>
          <w:p w14:paraId="0ED1BA79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EEB7512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Format</w:t>
            </w:r>
          </w:p>
        </w:tc>
        <w:tc>
          <w:tcPr>
            <w:tcW w:w="1417" w:type="dxa"/>
          </w:tcPr>
          <w:p w14:paraId="49F7077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Duration</w:t>
            </w:r>
          </w:p>
        </w:tc>
        <w:tc>
          <w:tcPr>
            <w:tcW w:w="1701" w:type="dxa"/>
          </w:tcPr>
          <w:p w14:paraId="24E5FE2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Time</w:t>
            </w:r>
          </w:p>
        </w:tc>
        <w:tc>
          <w:tcPr>
            <w:tcW w:w="2835" w:type="dxa"/>
          </w:tcPr>
          <w:p w14:paraId="2652FDAC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1FC85B7C" w14:textId="77777777" w:rsidTr="00956B97">
        <w:trPr>
          <w:trHeight w:val="252"/>
        </w:trPr>
        <w:tc>
          <w:tcPr>
            <w:tcW w:w="7088" w:type="dxa"/>
          </w:tcPr>
          <w:p w14:paraId="5265CBB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Video 1 - Introduction to Mendelian </w:t>
            </w:r>
            <w:r w:rsidRPr="00F279C5">
              <w:rPr>
                <w:rFonts w:cstheme="minorHAnsi"/>
                <w:sz w:val="22"/>
              </w:rPr>
              <w:t>Randomisation</w:t>
            </w:r>
            <w:r w:rsidRPr="00110229">
              <w:rPr>
                <w:rFonts w:cstheme="minorHAnsi"/>
                <w:sz w:val="22"/>
                <w:lang w:val="en-US"/>
              </w:rPr>
              <w:t xml:space="preserve"> (MR)</w:t>
            </w:r>
          </w:p>
        </w:tc>
        <w:tc>
          <w:tcPr>
            <w:tcW w:w="1276" w:type="dxa"/>
          </w:tcPr>
          <w:p w14:paraId="2645EE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63CFDA8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7FED87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46C21C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4513E68F" w14:textId="77777777" w:rsidTr="00956B97">
        <w:trPr>
          <w:trHeight w:val="252"/>
        </w:trPr>
        <w:tc>
          <w:tcPr>
            <w:tcW w:w="7088" w:type="dxa"/>
          </w:tcPr>
          <w:p w14:paraId="646A632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2 - What is GWAS and where to get summary data?</w:t>
            </w:r>
          </w:p>
        </w:tc>
        <w:tc>
          <w:tcPr>
            <w:tcW w:w="1276" w:type="dxa"/>
          </w:tcPr>
          <w:p w14:paraId="606A0D4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5F8D50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B4830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2B7F134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</w:tbl>
    <w:p w14:paraId="2780CC46" w14:textId="77777777" w:rsidR="00F66440" w:rsidRDefault="00F66440" w:rsidP="00F66440"/>
    <w:p w14:paraId="1329687B" w14:textId="6C64F39E" w:rsidR="00F66440" w:rsidRPr="009717C1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t xml:space="preserve">First Day – May </w:t>
      </w:r>
      <w:r w:rsidR="00713EF2">
        <w:rPr>
          <w:rFonts w:cstheme="minorHAnsi"/>
          <w:b/>
          <w:lang w:val="en-US"/>
        </w:rPr>
        <w:t>28</w:t>
      </w:r>
      <w:r w:rsidRPr="00110229">
        <w:rPr>
          <w:rFonts w:cstheme="minorHAnsi"/>
          <w:b/>
          <w:lang w:val="en-US"/>
        </w:rPr>
        <w:t>, 202</w:t>
      </w:r>
      <w:r w:rsidR="00713EF2">
        <w:rPr>
          <w:rFonts w:cstheme="minorHAnsi"/>
          <w:b/>
          <w:lang w:val="en-US"/>
        </w:rPr>
        <w:t>6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BB7239D" w14:textId="77777777" w:rsidTr="00956B97">
        <w:trPr>
          <w:trHeight w:val="252"/>
        </w:trPr>
        <w:tc>
          <w:tcPr>
            <w:tcW w:w="7088" w:type="dxa"/>
          </w:tcPr>
          <w:p w14:paraId="369A025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4D596E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AFC46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3307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2FC2B56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4E982CAD" w14:textId="77777777" w:rsidTr="00956B97">
        <w:trPr>
          <w:trHeight w:val="252"/>
        </w:trPr>
        <w:tc>
          <w:tcPr>
            <w:tcW w:w="7088" w:type="dxa"/>
          </w:tcPr>
          <w:p w14:paraId="1BDE120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Welcome and introduction to course</w:t>
            </w:r>
          </w:p>
        </w:tc>
        <w:tc>
          <w:tcPr>
            <w:tcW w:w="1276" w:type="dxa"/>
          </w:tcPr>
          <w:p w14:paraId="316688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581684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108A432A" w14:textId="15139AD2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0:15</w:t>
            </w:r>
          </w:p>
        </w:tc>
        <w:tc>
          <w:tcPr>
            <w:tcW w:w="2835" w:type="dxa"/>
          </w:tcPr>
          <w:p w14:paraId="233F4D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199FFB" w14:textId="77777777" w:rsidTr="00956B97">
        <w:trPr>
          <w:trHeight w:val="261"/>
        </w:trPr>
        <w:tc>
          <w:tcPr>
            <w:tcW w:w="7088" w:type="dxa"/>
          </w:tcPr>
          <w:p w14:paraId="3EF6D1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1 - Assumptions of MR</w:t>
            </w:r>
          </w:p>
        </w:tc>
        <w:tc>
          <w:tcPr>
            <w:tcW w:w="1276" w:type="dxa"/>
          </w:tcPr>
          <w:p w14:paraId="1DBF92C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596EC41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0964AFF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15-10:45</w:t>
            </w:r>
          </w:p>
        </w:tc>
        <w:tc>
          <w:tcPr>
            <w:tcW w:w="2835" w:type="dxa"/>
          </w:tcPr>
          <w:p w14:paraId="76BF973B" w14:textId="4A880596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10CF369" w14:textId="77777777" w:rsidTr="00956B97">
        <w:trPr>
          <w:trHeight w:val="261"/>
        </w:trPr>
        <w:tc>
          <w:tcPr>
            <w:tcW w:w="7088" w:type="dxa"/>
          </w:tcPr>
          <w:p w14:paraId="051B293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7E09E6D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CE8E2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6D35E0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45-11:00</w:t>
            </w:r>
          </w:p>
        </w:tc>
        <w:tc>
          <w:tcPr>
            <w:tcW w:w="2835" w:type="dxa"/>
          </w:tcPr>
          <w:p w14:paraId="46ED84D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0C4E6D2" w14:textId="77777777" w:rsidTr="00956B97">
        <w:trPr>
          <w:trHeight w:val="112"/>
        </w:trPr>
        <w:tc>
          <w:tcPr>
            <w:tcW w:w="7088" w:type="dxa"/>
          </w:tcPr>
          <w:p w14:paraId="08E2C07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2 - One-sample MR: Data input, analysis and Two-stage least squares</w:t>
            </w:r>
          </w:p>
        </w:tc>
        <w:tc>
          <w:tcPr>
            <w:tcW w:w="1276" w:type="dxa"/>
          </w:tcPr>
          <w:p w14:paraId="7DFD527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A528263" w14:textId="29B305B5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2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4A610F45" w14:textId="066CAE1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00-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2835" w:type="dxa"/>
          </w:tcPr>
          <w:p w14:paraId="089394EC" w14:textId="47B4292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="000032A1">
              <w:rPr>
                <w:rFonts w:cstheme="minorHAnsi"/>
                <w:sz w:val="22"/>
                <w:lang w:val="en-US"/>
              </w:rPr>
              <w:t>Verena Zuber</w:t>
            </w:r>
          </w:p>
        </w:tc>
      </w:tr>
      <w:tr w:rsidR="00F66440" w:rsidRPr="00110229" w14:paraId="15621EE5" w14:textId="77777777" w:rsidTr="00956B97">
        <w:trPr>
          <w:trHeight w:val="112"/>
        </w:trPr>
        <w:tc>
          <w:tcPr>
            <w:tcW w:w="7088" w:type="dxa"/>
          </w:tcPr>
          <w:p w14:paraId="3CD7CBE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6069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0B27354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7A34CD7F" w14:textId="3B55A4C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-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</w:t>
            </w:r>
          </w:p>
        </w:tc>
        <w:tc>
          <w:tcPr>
            <w:tcW w:w="2835" w:type="dxa"/>
          </w:tcPr>
          <w:p w14:paraId="56BC6B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BF267D0" w14:textId="77777777" w:rsidTr="00956B97">
        <w:trPr>
          <w:trHeight w:val="252"/>
        </w:trPr>
        <w:tc>
          <w:tcPr>
            <w:tcW w:w="7088" w:type="dxa"/>
          </w:tcPr>
          <w:p w14:paraId="7047F1A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3 - Two-sample MR: Data input and IVW</w:t>
            </w:r>
          </w:p>
        </w:tc>
        <w:tc>
          <w:tcPr>
            <w:tcW w:w="1276" w:type="dxa"/>
          </w:tcPr>
          <w:p w14:paraId="130DC7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2B5840C" w14:textId="788934B4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58976BAB" w14:textId="74CC365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-12:15</w:t>
            </w:r>
          </w:p>
        </w:tc>
        <w:tc>
          <w:tcPr>
            <w:tcW w:w="2835" w:type="dxa"/>
          </w:tcPr>
          <w:p w14:paraId="440A588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Kostas Tsilidis</w:t>
            </w:r>
          </w:p>
        </w:tc>
      </w:tr>
      <w:tr w:rsidR="00F66440" w:rsidRPr="00110229" w14:paraId="4577F674" w14:textId="77777777" w:rsidTr="00956B97">
        <w:trPr>
          <w:trHeight w:val="252"/>
        </w:trPr>
        <w:tc>
          <w:tcPr>
            <w:tcW w:w="7088" w:type="dxa"/>
          </w:tcPr>
          <w:p w14:paraId="7D8588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06D9473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88CDD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F19270D" w14:textId="2C2733C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1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2:30</w:t>
            </w:r>
          </w:p>
        </w:tc>
        <w:tc>
          <w:tcPr>
            <w:tcW w:w="2835" w:type="dxa"/>
          </w:tcPr>
          <w:p w14:paraId="72FBEB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5D6CAFC" w14:textId="77777777" w:rsidTr="00956B97">
        <w:trPr>
          <w:trHeight w:val="252"/>
        </w:trPr>
        <w:tc>
          <w:tcPr>
            <w:tcW w:w="7088" w:type="dxa"/>
          </w:tcPr>
          <w:p w14:paraId="2636931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276" w:type="dxa"/>
          </w:tcPr>
          <w:p w14:paraId="16B58F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E58B4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FE82D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30-13:30</w:t>
            </w:r>
          </w:p>
        </w:tc>
        <w:tc>
          <w:tcPr>
            <w:tcW w:w="2835" w:type="dxa"/>
          </w:tcPr>
          <w:p w14:paraId="2DEE9BA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C12CC70" w14:textId="77777777" w:rsidTr="00956B97">
        <w:trPr>
          <w:trHeight w:val="252"/>
        </w:trPr>
        <w:tc>
          <w:tcPr>
            <w:tcW w:w="7088" w:type="dxa"/>
          </w:tcPr>
          <w:p w14:paraId="0C35F38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4 - MR-Egger and robust methods (Weighted Median and Mode)</w:t>
            </w:r>
          </w:p>
        </w:tc>
        <w:tc>
          <w:tcPr>
            <w:tcW w:w="1276" w:type="dxa"/>
          </w:tcPr>
          <w:p w14:paraId="0CCD1F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342DCDE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5C40107F" w14:textId="0F9E3B9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3:3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4:00</w:t>
            </w:r>
          </w:p>
        </w:tc>
        <w:tc>
          <w:tcPr>
            <w:tcW w:w="2835" w:type="dxa"/>
          </w:tcPr>
          <w:p w14:paraId="20C5B73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Tsilidis </w:t>
            </w:r>
          </w:p>
        </w:tc>
      </w:tr>
      <w:tr w:rsidR="00F66440" w:rsidRPr="00110229" w14:paraId="195D3589" w14:textId="77777777" w:rsidTr="00956B97">
        <w:trPr>
          <w:trHeight w:val="252"/>
        </w:trPr>
        <w:tc>
          <w:tcPr>
            <w:tcW w:w="7088" w:type="dxa"/>
          </w:tcPr>
          <w:p w14:paraId="5839D08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00F3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689115A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0F79CE7" w14:textId="44620C1E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00-14:15</w:t>
            </w:r>
          </w:p>
        </w:tc>
        <w:tc>
          <w:tcPr>
            <w:tcW w:w="2835" w:type="dxa"/>
          </w:tcPr>
          <w:p w14:paraId="564B14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40A52E02" w14:textId="77777777" w:rsidTr="00956B97">
        <w:trPr>
          <w:trHeight w:val="252"/>
        </w:trPr>
        <w:tc>
          <w:tcPr>
            <w:tcW w:w="7088" w:type="dxa"/>
          </w:tcPr>
          <w:p w14:paraId="27DB788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5 - Violations of the assumptions: Pleiotropy and weak instrument bias</w:t>
            </w:r>
          </w:p>
        </w:tc>
        <w:tc>
          <w:tcPr>
            <w:tcW w:w="1276" w:type="dxa"/>
          </w:tcPr>
          <w:p w14:paraId="29AA950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023EEC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4D8D36B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15-14:45</w:t>
            </w:r>
          </w:p>
        </w:tc>
        <w:tc>
          <w:tcPr>
            <w:tcW w:w="2835" w:type="dxa"/>
          </w:tcPr>
          <w:p w14:paraId="3D7806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302399" w14:textId="77777777" w:rsidTr="00956B97">
        <w:trPr>
          <w:trHeight w:val="252"/>
        </w:trPr>
        <w:tc>
          <w:tcPr>
            <w:tcW w:w="7088" w:type="dxa"/>
          </w:tcPr>
          <w:p w14:paraId="1BE2D2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67B9096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0AB2E2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021677AC" w14:textId="0077AE1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4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5:00</w:t>
            </w:r>
          </w:p>
        </w:tc>
        <w:tc>
          <w:tcPr>
            <w:tcW w:w="2835" w:type="dxa"/>
          </w:tcPr>
          <w:p w14:paraId="32F9AB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1F9C897D" w14:textId="77777777" w:rsidTr="00956B97">
        <w:trPr>
          <w:trHeight w:val="252"/>
        </w:trPr>
        <w:tc>
          <w:tcPr>
            <w:tcW w:w="7088" w:type="dxa"/>
          </w:tcPr>
          <w:p w14:paraId="64D26505" w14:textId="563044E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6 -</w:t>
            </w:r>
            <w:r w:rsidR="00370AE3">
              <w:rPr>
                <w:rFonts w:cstheme="minorHAnsi"/>
                <w:sz w:val="22"/>
                <w:lang w:val="en-US"/>
              </w:rPr>
              <w:t xml:space="preserve"> Advanced methods (MR-PRESSO, Contamination mixture, MR-RAPS)</w:t>
            </w:r>
          </w:p>
        </w:tc>
        <w:tc>
          <w:tcPr>
            <w:tcW w:w="1276" w:type="dxa"/>
          </w:tcPr>
          <w:p w14:paraId="767A52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DC552B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2603DF2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00-15:30</w:t>
            </w:r>
          </w:p>
        </w:tc>
        <w:tc>
          <w:tcPr>
            <w:tcW w:w="2835" w:type="dxa"/>
          </w:tcPr>
          <w:p w14:paraId="7D938685" w14:textId="4E66404E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Dr Verena Zuber</w:t>
            </w:r>
          </w:p>
        </w:tc>
      </w:tr>
      <w:tr w:rsidR="00F66440" w:rsidRPr="00110229" w14:paraId="7832FCE8" w14:textId="77777777" w:rsidTr="00956B97">
        <w:trPr>
          <w:trHeight w:val="252"/>
        </w:trPr>
        <w:tc>
          <w:tcPr>
            <w:tcW w:w="7088" w:type="dxa"/>
          </w:tcPr>
          <w:p w14:paraId="53534CE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A71F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34B2089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D003A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30-15:45</w:t>
            </w:r>
          </w:p>
        </w:tc>
        <w:tc>
          <w:tcPr>
            <w:tcW w:w="2835" w:type="dxa"/>
          </w:tcPr>
          <w:p w14:paraId="7CDAFD4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9A76B7F" w14:textId="77777777" w:rsidTr="00956B97">
        <w:trPr>
          <w:trHeight w:val="252"/>
        </w:trPr>
        <w:tc>
          <w:tcPr>
            <w:tcW w:w="7088" w:type="dxa"/>
          </w:tcPr>
          <w:p w14:paraId="571D3D0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276" w:type="dxa"/>
          </w:tcPr>
          <w:p w14:paraId="17BA186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9479E8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B99A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45-16:00</w:t>
            </w:r>
          </w:p>
        </w:tc>
        <w:tc>
          <w:tcPr>
            <w:tcW w:w="2835" w:type="dxa"/>
          </w:tcPr>
          <w:p w14:paraId="40167C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30F8BA9" w14:textId="77777777" w:rsidTr="00956B97">
        <w:trPr>
          <w:trHeight w:val="252"/>
        </w:trPr>
        <w:tc>
          <w:tcPr>
            <w:tcW w:w="7088" w:type="dxa"/>
          </w:tcPr>
          <w:p w14:paraId="66D3BF1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(s) on applications of MR (15 minutes lecture +5minutes Q&amp;A)</w:t>
            </w:r>
          </w:p>
        </w:tc>
        <w:tc>
          <w:tcPr>
            <w:tcW w:w="1276" w:type="dxa"/>
          </w:tcPr>
          <w:p w14:paraId="64572BB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F354B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701" w:type="dxa"/>
          </w:tcPr>
          <w:p w14:paraId="3AAD7B6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00-17:00</w:t>
            </w:r>
          </w:p>
        </w:tc>
        <w:tc>
          <w:tcPr>
            <w:tcW w:w="2835" w:type="dxa"/>
          </w:tcPr>
          <w:p w14:paraId="2C6468A7" w14:textId="2E59ED4B" w:rsidR="00F66440" w:rsidRPr="000032A1" w:rsidRDefault="00D87738" w:rsidP="00956B97">
            <w:pPr>
              <w:rPr>
                <w:rFonts w:cstheme="minorHAnsi"/>
                <w:sz w:val="22"/>
                <w:highlight w:val="yellow"/>
                <w:lang w:val="en-US"/>
              </w:rPr>
            </w:pPr>
            <w:proofErr w:type="spellStart"/>
            <w:r w:rsidRPr="007C7FB4">
              <w:rPr>
                <w:rFonts w:cstheme="minorHAnsi"/>
                <w:color w:val="000000" w:themeColor="text1"/>
                <w:sz w:val="22"/>
                <w:lang w:val="en-US"/>
              </w:rPr>
              <w:t>Xinzhu</w:t>
            </w:r>
            <w:proofErr w:type="spellEnd"/>
            <w:r w:rsidRPr="007C7FB4">
              <w:rPr>
                <w:rFonts w:cstheme="minorHAnsi"/>
                <w:color w:val="000000" w:themeColor="text1"/>
                <w:sz w:val="22"/>
                <w:lang w:val="en-US"/>
              </w:rPr>
              <w:t xml:space="preserve"> (Elodie) Yu, Emmanouil Bouras, Terry Huang</w:t>
            </w:r>
            <w:r w:rsidR="00713EF2" w:rsidRPr="007C7FB4">
              <w:rPr>
                <w:rFonts w:cstheme="minorHAnsi"/>
                <w:color w:val="000000" w:themeColor="text1"/>
                <w:sz w:val="22"/>
                <w:lang w:val="en-US"/>
              </w:rPr>
              <w:t xml:space="preserve">, Mohsen </w:t>
            </w:r>
            <w:proofErr w:type="spellStart"/>
            <w:r w:rsidR="00713EF2" w:rsidRPr="007C7FB4">
              <w:rPr>
                <w:rFonts w:cstheme="minorHAnsi"/>
                <w:color w:val="000000" w:themeColor="text1"/>
                <w:sz w:val="22"/>
                <w:lang w:val="en-US"/>
              </w:rPr>
              <w:t>Mazidi</w:t>
            </w:r>
            <w:proofErr w:type="spellEnd"/>
            <w:r w:rsidR="00713EF2" w:rsidRPr="007C7FB4">
              <w:rPr>
                <w:rFonts w:cstheme="minorHAnsi"/>
                <w:color w:val="000000" w:themeColor="text1"/>
                <w:sz w:val="22"/>
                <w:lang w:val="en-US"/>
              </w:rPr>
              <w:t xml:space="preserve"> (proteomics)</w:t>
            </w:r>
          </w:p>
        </w:tc>
      </w:tr>
    </w:tbl>
    <w:p w14:paraId="266DA6B1" w14:textId="77777777" w:rsidR="00F66440" w:rsidRDefault="00F66440" w:rsidP="00F66440"/>
    <w:p w14:paraId="57A0950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608DD604" w14:textId="77777777" w:rsidTr="00956B97">
        <w:trPr>
          <w:trHeight w:val="252"/>
        </w:trPr>
        <w:tc>
          <w:tcPr>
            <w:tcW w:w="7088" w:type="dxa"/>
          </w:tcPr>
          <w:p w14:paraId="468278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64549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B2BCE6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5A99217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3FA60E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7A35C7AF" w14:textId="77777777" w:rsidTr="00956B97">
        <w:trPr>
          <w:trHeight w:val="252"/>
        </w:trPr>
        <w:tc>
          <w:tcPr>
            <w:tcW w:w="7088" w:type="dxa"/>
          </w:tcPr>
          <w:p w14:paraId="3C5849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3 - Model diagnostics: Plots and heterogeneity</w:t>
            </w:r>
          </w:p>
        </w:tc>
        <w:tc>
          <w:tcPr>
            <w:tcW w:w="1276" w:type="dxa"/>
          </w:tcPr>
          <w:p w14:paraId="21F9F2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0CE428F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8056A8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72D5414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Tsilidis </w:t>
            </w:r>
          </w:p>
        </w:tc>
      </w:tr>
      <w:tr w:rsidR="00F66440" w:rsidRPr="00110229" w14:paraId="4E1B7EA7" w14:textId="77777777" w:rsidTr="00956B97">
        <w:trPr>
          <w:trHeight w:val="261"/>
        </w:trPr>
        <w:tc>
          <w:tcPr>
            <w:tcW w:w="7088" w:type="dxa"/>
          </w:tcPr>
          <w:p w14:paraId="7C3A79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4 - An introduction to MR-BASE</w:t>
            </w:r>
          </w:p>
        </w:tc>
        <w:tc>
          <w:tcPr>
            <w:tcW w:w="1276" w:type="dxa"/>
          </w:tcPr>
          <w:p w14:paraId="6A5B2B2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4694603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53D373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587CFD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  <w:tr w:rsidR="00F66440" w:rsidRPr="00110229" w14:paraId="3AA1852C" w14:textId="77777777" w:rsidTr="00956B97">
        <w:trPr>
          <w:trHeight w:val="261"/>
        </w:trPr>
        <w:tc>
          <w:tcPr>
            <w:tcW w:w="14317" w:type="dxa"/>
            <w:gridSpan w:val="5"/>
          </w:tcPr>
          <w:p w14:paraId="0FD6B31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</w:tr>
      <w:tr w:rsidR="00F66440" w:rsidRPr="00110229" w14:paraId="56AEAE34" w14:textId="77777777" w:rsidTr="00956B97">
        <w:trPr>
          <w:trHeight w:val="261"/>
        </w:trPr>
        <w:tc>
          <w:tcPr>
            <w:tcW w:w="14317" w:type="dxa"/>
            <w:gridSpan w:val="5"/>
          </w:tcPr>
          <w:p w14:paraId="617EC09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2: Two sample MR using “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” R Package</w:t>
            </w:r>
          </w:p>
        </w:tc>
      </w:tr>
    </w:tbl>
    <w:p w14:paraId="065DE2D3" w14:textId="77777777" w:rsidR="00F66440" w:rsidRPr="00110229" w:rsidRDefault="00F66440" w:rsidP="00F66440">
      <w:pPr>
        <w:rPr>
          <w:rFonts w:cstheme="minorHAnsi"/>
          <w:lang w:val="en-US"/>
        </w:rPr>
      </w:pPr>
    </w:p>
    <w:p w14:paraId="7CE29CCC" w14:textId="410C5E06" w:rsidR="00F66440" w:rsidRDefault="00F66440">
      <w:pPr>
        <w:rPr>
          <w:rFonts w:cstheme="minorHAnsi"/>
          <w:b/>
          <w:lang w:val="en-US"/>
        </w:rPr>
      </w:pPr>
    </w:p>
    <w:p w14:paraId="7E3B04E3" w14:textId="0C271180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t xml:space="preserve">Second Day – May </w:t>
      </w:r>
      <w:r w:rsidR="00713EF2">
        <w:rPr>
          <w:rFonts w:cstheme="minorHAnsi"/>
          <w:b/>
          <w:lang w:val="en-US"/>
        </w:rPr>
        <w:t>29</w:t>
      </w:r>
      <w:r w:rsidRPr="00110229">
        <w:rPr>
          <w:rFonts w:cstheme="minorHAnsi"/>
          <w:b/>
          <w:lang w:val="en-US"/>
        </w:rPr>
        <w:t>, 202</w:t>
      </w:r>
      <w:r w:rsidR="00254D7E">
        <w:rPr>
          <w:rFonts w:cstheme="minorHAnsi"/>
          <w:b/>
          <w:lang w:val="en-US"/>
        </w:rPr>
        <w:t>6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6270"/>
        <w:gridCol w:w="1701"/>
        <w:gridCol w:w="1276"/>
        <w:gridCol w:w="1451"/>
        <w:gridCol w:w="3619"/>
      </w:tblGrid>
      <w:tr w:rsidR="00F66440" w:rsidRPr="00110229" w14:paraId="16D30E33" w14:textId="77777777" w:rsidTr="00956B97">
        <w:trPr>
          <w:trHeight w:val="257"/>
        </w:trPr>
        <w:tc>
          <w:tcPr>
            <w:tcW w:w="6270" w:type="dxa"/>
          </w:tcPr>
          <w:p w14:paraId="39376F27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701" w:type="dxa"/>
          </w:tcPr>
          <w:p w14:paraId="1EAFFA38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601F020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451" w:type="dxa"/>
          </w:tcPr>
          <w:p w14:paraId="209D653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3619" w:type="dxa"/>
          </w:tcPr>
          <w:p w14:paraId="513FC77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61E42DC5" w14:textId="77777777" w:rsidTr="00956B97">
        <w:trPr>
          <w:trHeight w:val="257"/>
        </w:trPr>
        <w:tc>
          <w:tcPr>
            <w:tcW w:w="6270" w:type="dxa"/>
          </w:tcPr>
          <w:p w14:paraId="39D46D5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  <w:tc>
          <w:tcPr>
            <w:tcW w:w="1701" w:type="dxa"/>
          </w:tcPr>
          <w:p w14:paraId="25730F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A1AEF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066857C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-10:30</w:t>
            </w:r>
          </w:p>
        </w:tc>
        <w:tc>
          <w:tcPr>
            <w:tcW w:w="3619" w:type="dxa"/>
          </w:tcPr>
          <w:p w14:paraId="6BFCF231" w14:textId="3D3E582F" w:rsidR="00F66440" w:rsidRPr="00C14D3E" w:rsidRDefault="00C76ED5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 xml:space="preserve">Dr </w:t>
            </w:r>
            <w:r w:rsidR="00C07822" w:rsidRPr="00C14D3E">
              <w:rPr>
                <w:rFonts w:cstheme="minorHAnsi"/>
                <w:color w:val="000000" w:themeColor="text1"/>
                <w:sz w:val="22"/>
                <w:lang w:val="en-US"/>
              </w:rPr>
              <w:t>Devendra Meena</w:t>
            </w:r>
          </w:p>
        </w:tc>
      </w:tr>
      <w:tr w:rsidR="00F66440" w:rsidRPr="00110229" w14:paraId="6EF8E37F" w14:textId="77777777" w:rsidTr="00956B97">
        <w:trPr>
          <w:trHeight w:val="257"/>
        </w:trPr>
        <w:tc>
          <w:tcPr>
            <w:tcW w:w="6270" w:type="dxa"/>
          </w:tcPr>
          <w:p w14:paraId="28A11930" w14:textId="4506DAD8" w:rsidR="00F66440" w:rsidRPr="0082536F" w:rsidRDefault="00F66440" w:rsidP="00956B97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Lecture 7</w:t>
            </w:r>
            <w:r w:rsidR="0082536F">
              <w:rPr>
                <w:rStyle w:val="Strong"/>
                <w:rFonts w:cstheme="minorHAnsi"/>
                <w:b w:val="0"/>
                <w:sz w:val="22"/>
                <w:szCs w:val="22"/>
              </w:rPr>
              <w:t xml:space="preserve"> </w:t>
            </w: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- Genetics in Drug Development</w:t>
            </w:r>
          </w:p>
        </w:tc>
        <w:tc>
          <w:tcPr>
            <w:tcW w:w="1701" w:type="dxa"/>
          </w:tcPr>
          <w:p w14:paraId="47500EF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655B135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45 minutes</w:t>
            </w:r>
          </w:p>
        </w:tc>
        <w:tc>
          <w:tcPr>
            <w:tcW w:w="1451" w:type="dxa"/>
          </w:tcPr>
          <w:p w14:paraId="7201C2E0" w14:textId="373C9640" w:rsidR="00F66440" w:rsidRPr="00110229" w:rsidRDefault="00C14D3E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30-11:</w:t>
            </w:r>
            <w:r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</w:tcPr>
          <w:p w14:paraId="489DF626" w14:textId="6DD202AA" w:rsidR="00F66440" w:rsidRPr="00C14D3E" w:rsidRDefault="00F66440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 xml:space="preserve">Dr </w:t>
            </w:r>
            <w:r w:rsidR="00397B30" w:rsidRPr="00C14D3E">
              <w:rPr>
                <w:rFonts w:cstheme="minorHAnsi"/>
                <w:color w:val="000000" w:themeColor="text1"/>
                <w:sz w:val="22"/>
                <w:lang w:val="en-US"/>
              </w:rPr>
              <w:t>James Yarmolinsky</w:t>
            </w:r>
          </w:p>
        </w:tc>
      </w:tr>
      <w:tr w:rsidR="00F66440" w:rsidRPr="00110229" w14:paraId="0E98307A" w14:textId="77777777" w:rsidTr="00956B97">
        <w:trPr>
          <w:trHeight w:val="257"/>
        </w:trPr>
        <w:tc>
          <w:tcPr>
            <w:tcW w:w="6270" w:type="dxa"/>
          </w:tcPr>
          <w:p w14:paraId="5D3C7B37" w14:textId="77777777" w:rsidR="00F66440" w:rsidRPr="00110229" w:rsidRDefault="00F66440" w:rsidP="00956B97">
            <w:pPr>
              <w:rPr>
                <w:rStyle w:val="Strong"/>
                <w:rFonts w:ascii="Arial" w:hAnsi="Arial" w:cs="Arial"/>
                <w:b w:val="0"/>
                <w:sz w:val="19"/>
                <w:szCs w:val="19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744FE56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38200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3F27754C" w14:textId="3748A60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C14D3E">
              <w:rPr>
                <w:rFonts w:cstheme="minorHAnsi"/>
                <w:sz w:val="22"/>
                <w:lang w:val="en-US"/>
              </w:rPr>
              <w:t>1</w:t>
            </w:r>
            <w:r w:rsidRPr="00110229">
              <w:rPr>
                <w:rFonts w:cstheme="minorHAnsi"/>
                <w:sz w:val="22"/>
                <w:lang w:val="en-US"/>
              </w:rPr>
              <w:t>5-1</w:t>
            </w:r>
            <w:r w:rsidR="00C14D3E">
              <w:rPr>
                <w:rFonts w:cstheme="minorHAnsi"/>
                <w:sz w:val="22"/>
                <w:lang w:val="en-US"/>
              </w:rPr>
              <w:t>1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3619" w:type="dxa"/>
          </w:tcPr>
          <w:p w14:paraId="67CBC02B" w14:textId="77777777" w:rsidR="00F66440" w:rsidRPr="00C14D3E" w:rsidRDefault="00F66440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</w:p>
        </w:tc>
      </w:tr>
      <w:tr w:rsidR="00F66440" w:rsidRPr="00110229" w14:paraId="7D640FAE" w14:textId="77777777" w:rsidTr="00956B97">
        <w:trPr>
          <w:trHeight w:val="257"/>
        </w:trPr>
        <w:tc>
          <w:tcPr>
            <w:tcW w:w="6270" w:type="dxa"/>
          </w:tcPr>
          <w:p w14:paraId="77D30F7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8 - Emerging methods in MR</w:t>
            </w:r>
          </w:p>
        </w:tc>
        <w:tc>
          <w:tcPr>
            <w:tcW w:w="1701" w:type="dxa"/>
          </w:tcPr>
          <w:p w14:paraId="77053CA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1EF55074" w14:textId="74912BB7" w:rsidR="00F66440" w:rsidRPr="00110229" w:rsidRDefault="000032A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5</w:t>
            </w:r>
            <w:r w:rsidR="0082536F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441C2E02" w14:textId="32ED2E7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1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 w:rsidR="00C14D3E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</w:tcPr>
          <w:p w14:paraId="081DE197" w14:textId="2CBD1CCF" w:rsidR="00F66440" w:rsidRPr="00C14D3E" w:rsidRDefault="00F66440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>Prof. Stephen Burgess</w:t>
            </w:r>
            <w:r w:rsidR="00364F80" w:rsidRPr="00C14D3E">
              <w:rPr>
                <w:rFonts w:cstheme="minorHAnsi"/>
                <w:color w:val="000000" w:themeColor="text1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207F42A9" w14:textId="77777777" w:rsidTr="00956B97">
        <w:trPr>
          <w:trHeight w:val="257"/>
        </w:trPr>
        <w:tc>
          <w:tcPr>
            <w:tcW w:w="6270" w:type="dxa"/>
          </w:tcPr>
          <w:p w14:paraId="02BA7E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478FD00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32C15C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7D4D3CF9" w14:textId="4A36E420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15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 w:rsidR="00C14D3E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</w:tcPr>
          <w:p w14:paraId="1729250E" w14:textId="77777777" w:rsidR="00F66440" w:rsidRPr="00C14D3E" w:rsidRDefault="00F66440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</w:p>
        </w:tc>
      </w:tr>
      <w:tr w:rsidR="00C14D3E" w:rsidRPr="00110229" w14:paraId="41EC4B4F" w14:textId="77777777" w:rsidTr="00956B97">
        <w:trPr>
          <w:trHeight w:val="257"/>
        </w:trPr>
        <w:tc>
          <w:tcPr>
            <w:tcW w:w="6270" w:type="dxa"/>
          </w:tcPr>
          <w:p w14:paraId="561E6FF5" w14:textId="4BF1D5B6" w:rsidR="00C14D3E" w:rsidRPr="00110229" w:rsidRDefault="00C14D3E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701" w:type="dxa"/>
          </w:tcPr>
          <w:p w14:paraId="68B9F5C0" w14:textId="77777777" w:rsidR="00C14D3E" w:rsidRPr="00110229" w:rsidRDefault="00C14D3E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4115A83B" w14:textId="7A7257F9" w:rsidR="00C14D3E" w:rsidRPr="00110229" w:rsidRDefault="00C14D3E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451" w:type="dxa"/>
          </w:tcPr>
          <w:p w14:paraId="76E3C555" w14:textId="7B2859E9" w:rsidR="00C14D3E" w:rsidRPr="00110229" w:rsidRDefault="00C14D3E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2:30-13:30</w:t>
            </w:r>
          </w:p>
        </w:tc>
        <w:tc>
          <w:tcPr>
            <w:tcW w:w="3619" w:type="dxa"/>
          </w:tcPr>
          <w:p w14:paraId="1B164F48" w14:textId="77777777" w:rsidR="00C14D3E" w:rsidRPr="00C14D3E" w:rsidRDefault="00C14D3E" w:rsidP="00956B97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</w:p>
        </w:tc>
      </w:tr>
      <w:tr w:rsidR="0039370D" w:rsidRPr="00110229" w14:paraId="570ED426" w14:textId="77777777" w:rsidTr="00956B97">
        <w:trPr>
          <w:trHeight w:val="257"/>
        </w:trPr>
        <w:tc>
          <w:tcPr>
            <w:tcW w:w="6270" w:type="dxa"/>
          </w:tcPr>
          <w:p w14:paraId="4B1B46FD" w14:textId="4A009A9D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9</w:t>
            </w:r>
            <w:r w:rsidRPr="00110229">
              <w:rPr>
                <w:rFonts w:cstheme="minorHAnsi"/>
                <w:sz w:val="22"/>
                <w:lang w:val="en-US"/>
              </w:rPr>
              <w:t xml:space="preserve"> - Multivariable </w:t>
            </w:r>
            <w:r w:rsidR="00370AE3">
              <w:rPr>
                <w:rFonts w:cstheme="minorHAnsi"/>
                <w:sz w:val="22"/>
                <w:lang w:val="en-US"/>
              </w:rPr>
              <w:t xml:space="preserve">and </w:t>
            </w:r>
            <w:proofErr w:type="spellStart"/>
            <w:r w:rsidR="00370AE3">
              <w:rPr>
                <w:rFonts w:cstheme="minorHAnsi"/>
                <w:sz w:val="22"/>
                <w:lang w:val="en-US"/>
              </w:rPr>
              <w:t>multiresponse</w:t>
            </w:r>
            <w:proofErr w:type="spellEnd"/>
            <w:r w:rsidR="00370AE3">
              <w:rPr>
                <w:rFonts w:cstheme="minorHAnsi"/>
                <w:sz w:val="22"/>
                <w:lang w:val="en-US"/>
              </w:rPr>
              <w:t xml:space="preserve"> </w:t>
            </w:r>
            <w:r w:rsidRPr="00110229">
              <w:rPr>
                <w:rFonts w:cstheme="minorHAnsi"/>
                <w:sz w:val="22"/>
                <w:lang w:val="en-US"/>
              </w:rPr>
              <w:t>MR</w:t>
            </w:r>
          </w:p>
        </w:tc>
        <w:tc>
          <w:tcPr>
            <w:tcW w:w="1701" w:type="dxa"/>
          </w:tcPr>
          <w:p w14:paraId="707F4228" w14:textId="4C0240E2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5D19E819" w14:textId="0D7FF758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45E9F2C1" w14:textId="0D9B26B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00</w:t>
            </w:r>
          </w:p>
        </w:tc>
        <w:tc>
          <w:tcPr>
            <w:tcW w:w="3619" w:type="dxa"/>
          </w:tcPr>
          <w:p w14:paraId="3B12B0A1" w14:textId="1C57E950" w:rsidR="0039370D" w:rsidRPr="00C14D3E" w:rsidRDefault="00370AE3" w:rsidP="0039370D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>Dr Verena Zuber</w:t>
            </w:r>
          </w:p>
        </w:tc>
      </w:tr>
      <w:tr w:rsidR="0039370D" w:rsidRPr="00110229" w14:paraId="7DE11912" w14:textId="77777777" w:rsidTr="00956B97">
        <w:trPr>
          <w:trHeight w:val="257"/>
        </w:trPr>
        <w:tc>
          <w:tcPr>
            <w:tcW w:w="6270" w:type="dxa"/>
          </w:tcPr>
          <w:p w14:paraId="34C2B870" w14:textId="0F2F2DD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2D2A7253" w14:textId="5FD0E541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50709CE0" w14:textId="31FC1550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5</w:t>
            </w:r>
            <w:r w:rsidR="0039370D" w:rsidRPr="00110229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0B3F20D9" w14:textId="30788E80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00</w:t>
            </w:r>
            <w:r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</w:tcPr>
          <w:p w14:paraId="0FDBCA00" w14:textId="470421C1" w:rsidR="0039370D" w:rsidRPr="00C14D3E" w:rsidRDefault="0039370D" w:rsidP="0039370D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</w:p>
        </w:tc>
      </w:tr>
      <w:tr w:rsidR="00796CC8" w:rsidRPr="00110229" w14:paraId="1E3BCE81" w14:textId="77777777" w:rsidTr="00956B97">
        <w:trPr>
          <w:trHeight w:val="110"/>
        </w:trPr>
        <w:tc>
          <w:tcPr>
            <w:tcW w:w="6270" w:type="dxa"/>
          </w:tcPr>
          <w:p w14:paraId="2413D97C" w14:textId="5D787F3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2 -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R package</w:t>
            </w:r>
          </w:p>
        </w:tc>
        <w:tc>
          <w:tcPr>
            <w:tcW w:w="1701" w:type="dxa"/>
          </w:tcPr>
          <w:p w14:paraId="288B32F4" w14:textId="72B5B5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E8A5C" w14:textId="3FFFE841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77EF5D1" w14:textId="02C4867E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15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4:45</w:t>
            </w:r>
          </w:p>
        </w:tc>
        <w:tc>
          <w:tcPr>
            <w:tcW w:w="3619" w:type="dxa"/>
          </w:tcPr>
          <w:p w14:paraId="1CA91949" w14:textId="2FF87BAC" w:rsidR="00796CC8" w:rsidRPr="00C14D3E" w:rsidRDefault="00C76ED5" w:rsidP="00796CC8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 xml:space="preserve">Dr </w:t>
            </w:r>
            <w:r w:rsidR="00C07822" w:rsidRPr="00C14D3E">
              <w:rPr>
                <w:rFonts w:cstheme="minorHAnsi"/>
                <w:color w:val="000000" w:themeColor="text1"/>
                <w:sz w:val="22"/>
                <w:lang w:val="en-US"/>
              </w:rPr>
              <w:t>Devendra Meena</w:t>
            </w:r>
          </w:p>
        </w:tc>
      </w:tr>
      <w:tr w:rsidR="00796CC8" w:rsidRPr="00110229" w14:paraId="377C406A" w14:textId="77777777" w:rsidTr="00956B97">
        <w:trPr>
          <w:trHeight w:val="110"/>
        </w:trPr>
        <w:tc>
          <w:tcPr>
            <w:tcW w:w="6270" w:type="dxa"/>
          </w:tcPr>
          <w:p w14:paraId="5940ED8D" w14:textId="697C1B4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 for Practical 2</w:t>
            </w:r>
          </w:p>
        </w:tc>
        <w:tc>
          <w:tcPr>
            <w:tcW w:w="1701" w:type="dxa"/>
          </w:tcPr>
          <w:p w14:paraId="2AE616D6" w14:textId="592F449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out rooms</w:t>
            </w:r>
          </w:p>
        </w:tc>
        <w:tc>
          <w:tcPr>
            <w:tcW w:w="1276" w:type="dxa"/>
          </w:tcPr>
          <w:p w14:paraId="5806D6B3" w14:textId="69ED7965" w:rsidR="00796CC8" w:rsidRPr="00110229" w:rsidRDefault="00C14D3E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5</w:t>
            </w:r>
            <w:r w:rsidR="00796CC8" w:rsidRPr="00110229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19676B65" w14:textId="35B97388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4:45</w:t>
            </w:r>
            <w:r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="00C14D3E">
              <w:rPr>
                <w:rFonts w:cstheme="minorHAnsi"/>
                <w:sz w:val="22"/>
                <w:lang w:val="en-US"/>
              </w:rPr>
              <w:t>:00</w:t>
            </w:r>
          </w:p>
        </w:tc>
        <w:tc>
          <w:tcPr>
            <w:tcW w:w="3619" w:type="dxa"/>
          </w:tcPr>
          <w:p w14:paraId="2F8FB76B" w14:textId="6898C511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All lecturers</w:t>
            </w:r>
          </w:p>
        </w:tc>
      </w:tr>
      <w:tr w:rsidR="00796CC8" w:rsidRPr="00110229" w14:paraId="4585BB44" w14:textId="77777777" w:rsidTr="00956B97">
        <w:trPr>
          <w:trHeight w:val="110"/>
        </w:trPr>
        <w:tc>
          <w:tcPr>
            <w:tcW w:w="6270" w:type="dxa"/>
          </w:tcPr>
          <w:p w14:paraId="6E8234A6" w14:textId="5E159DC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10</w:t>
            </w:r>
            <w:r w:rsidRPr="00110229">
              <w:rPr>
                <w:rFonts w:cstheme="minorHAnsi"/>
                <w:sz w:val="22"/>
                <w:lang w:val="en-US"/>
              </w:rPr>
              <w:t xml:space="preserve"> - Colocalization</w:t>
            </w:r>
          </w:p>
        </w:tc>
        <w:tc>
          <w:tcPr>
            <w:tcW w:w="1701" w:type="dxa"/>
          </w:tcPr>
          <w:p w14:paraId="142AABC9" w14:textId="164A9A74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40CEBA7" w14:textId="47140CB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EB930E5" w14:textId="20DC9E3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0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 w:rsidR="00C14D3E"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</w:tcPr>
          <w:p w14:paraId="6195A91D" w14:textId="7DC44E7D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E55653">
              <w:rPr>
                <w:rFonts w:cstheme="minorHAnsi"/>
                <w:sz w:val="22"/>
                <w:lang w:val="en-US"/>
              </w:rPr>
              <w:t>Dr Ville Karhunen</w:t>
            </w:r>
          </w:p>
        </w:tc>
      </w:tr>
      <w:tr w:rsidR="00796CC8" w:rsidRPr="00110229" w14:paraId="71961A58" w14:textId="77777777" w:rsidTr="00956B97">
        <w:trPr>
          <w:trHeight w:val="248"/>
        </w:trPr>
        <w:tc>
          <w:tcPr>
            <w:tcW w:w="6270" w:type="dxa"/>
          </w:tcPr>
          <w:p w14:paraId="366DF19A" w14:textId="6F041F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32DA68E1" w14:textId="0D3CDB9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FF64199" w14:textId="0C384DC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253F7DD3" w14:textId="0377113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 w:rsidR="00C14D3E"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45</w:t>
            </w:r>
          </w:p>
        </w:tc>
        <w:tc>
          <w:tcPr>
            <w:tcW w:w="3619" w:type="dxa"/>
          </w:tcPr>
          <w:p w14:paraId="0FCAC938" w14:textId="2D874D03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34F49687" w14:textId="77777777" w:rsidTr="00956B97">
        <w:trPr>
          <w:trHeight w:val="248"/>
        </w:trPr>
        <w:tc>
          <w:tcPr>
            <w:tcW w:w="6270" w:type="dxa"/>
          </w:tcPr>
          <w:p w14:paraId="267D9A3B" w14:textId="1F35B5DC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701" w:type="dxa"/>
          </w:tcPr>
          <w:p w14:paraId="3B929171" w14:textId="20D66E50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00E264E3" w14:textId="75966E93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0844FADC" w14:textId="756DA992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</w:t>
            </w:r>
            <w:r w:rsidR="00C14D3E">
              <w:rPr>
                <w:rFonts w:cstheme="minorHAnsi"/>
                <w:sz w:val="22"/>
                <w:lang w:val="en-US"/>
              </w:rPr>
              <w:t>5</w:t>
            </w:r>
            <w:r>
              <w:rPr>
                <w:rFonts w:cstheme="minorHAnsi"/>
                <w:sz w:val="22"/>
                <w:lang w:val="en-US"/>
              </w:rPr>
              <w:t>:</w:t>
            </w:r>
            <w:r w:rsidR="00C14D3E">
              <w:rPr>
                <w:rFonts w:cstheme="minorHAnsi"/>
                <w:sz w:val="22"/>
                <w:lang w:val="en-US"/>
              </w:rPr>
              <w:t>4</w:t>
            </w:r>
            <w:r>
              <w:rPr>
                <w:rFonts w:cstheme="minorHAnsi"/>
                <w:sz w:val="22"/>
                <w:lang w:val="en-US"/>
              </w:rPr>
              <w:t>5-16:</w:t>
            </w:r>
            <w:r w:rsidR="00C14D3E">
              <w:rPr>
                <w:rFonts w:cstheme="minorHAnsi"/>
                <w:sz w:val="22"/>
                <w:lang w:val="en-US"/>
              </w:rPr>
              <w:t>0</w:t>
            </w:r>
            <w:r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3619" w:type="dxa"/>
          </w:tcPr>
          <w:p w14:paraId="59588BB5" w14:textId="1F94EE5E" w:rsidR="00796CC8" w:rsidRPr="00E55653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544B01F9" w14:textId="77777777" w:rsidTr="00956B97">
        <w:trPr>
          <w:trHeight w:val="248"/>
        </w:trPr>
        <w:tc>
          <w:tcPr>
            <w:tcW w:w="6270" w:type="dxa"/>
          </w:tcPr>
          <w:p w14:paraId="263F8D44" w14:textId="1B56E52E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Invited lecture</w:t>
            </w:r>
          </w:p>
        </w:tc>
        <w:tc>
          <w:tcPr>
            <w:tcW w:w="1701" w:type="dxa"/>
          </w:tcPr>
          <w:p w14:paraId="6F1B2378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CB484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451" w:type="dxa"/>
          </w:tcPr>
          <w:p w14:paraId="71162AF4" w14:textId="1EBF30D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</w:t>
            </w:r>
            <w:r w:rsidR="00C14D3E">
              <w:rPr>
                <w:rFonts w:cstheme="minorHAnsi"/>
                <w:sz w:val="22"/>
                <w:lang w:val="en-US"/>
              </w:rPr>
              <w:t>0</w:t>
            </w:r>
            <w:r w:rsidRPr="00110229">
              <w:rPr>
                <w:rFonts w:cstheme="minorHAnsi"/>
                <w:sz w:val="22"/>
                <w:lang w:val="en-US"/>
              </w:rPr>
              <w:t>0-17:</w:t>
            </w:r>
            <w:r w:rsidR="00C14D3E">
              <w:rPr>
                <w:rFonts w:cstheme="minorHAnsi"/>
                <w:sz w:val="22"/>
                <w:lang w:val="en-US"/>
              </w:rPr>
              <w:t>0</w:t>
            </w:r>
            <w:r w:rsidRPr="00110229"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3619" w:type="dxa"/>
          </w:tcPr>
          <w:p w14:paraId="7A7ACE58" w14:textId="2F368CA3" w:rsidR="00796CC8" w:rsidRPr="00C14D3E" w:rsidRDefault="00C14D3E" w:rsidP="00796CC8">
            <w:pPr>
              <w:rPr>
                <w:rFonts w:cstheme="minorHAnsi"/>
                <w:color w:val="000000" w:themeColor="text1"/>
                <w:sz w:val="22"/>
                <w:lang w:val="en-US"/>
              </w:rPr>
            </w:pPr>
            <w:r w:rsidRPr="00C14D3E">
              <w:rPr>
                <w:rFonts w:cstheme="minorHAnsi"/>
                <w:color w:val="000000" w:themeColor="text1"/>
                <w:sz w:val="22"/>
                <w:lang w:val="en-US"/>
              </w:rPr>
              <w:t>TBA</w:t>
            </w:r>
          </w:p>
        </w:tc>
      </w:tr>
    </w:tbl>
    <w:p w14:paraId="5C979EF9" w14:textId="77777777" w:rsidR="00F66440" w:rsidRDefault="00F66440" w:rsidP="00F66440"/>
    <w:p w14:paraId="3FBA976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59" w:type="dxa"/>
        <w:tblInd w:w="-572" w:type="dxa"/>
        <w:tblLook w:val="04A0" w:firstRow="1" w:lastRow="0" w:firstColumn="1" w:lastColumn="0" w:noHBand="0" w:noVBand="1"/>
      </w:tblPr>
      <w:tblGrid>
        <w:gridCol w:w="14359"/>
      </w:tblGrid>
      <w:tr w:rsidR="00F66440" w:rsidRPr="00110229" w14:paraId="2CAD4029" w14:textId="77777777" w:rsidTr="00956B97">
        <w:trPr>
          <w:trHeight w:val="248"/>
        </w:trPr>
        <w:tc>
          <w:tcPr>
            <w:tcW w:w="14359" w:type="dxa"/>
          </w:tcPr>
          <w:p w14:paraId="744F98F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Practical 3: MR-PRESSO – Multivariate MR </w:t>
            </w:r>
          </w:p>
        </w:tc>
      </w:tr>
    </w:tbl>
    <w:p w14:paraId="60DA17D3" w14:textId="6733C90E" w:rsidR="003641E1" w:rsidRDefault="003641E1" w:rsidP="004F1079">
      <w:pPr>
        <w:rPr>
          <w:rFonts w:cstheme="minorHAnsi"/>
        </w:rPr>
      </w:pPr>
    </w:p>
    <w:p w14:paraId="02C2D3A5" w14:textId="3E91BE16" w:rsidR="005D3185" w:rsidRDefault="005D3185" w:rsidP="00F66440">
      <w:pPr>
        <w:rPr>
          <w:rFonts w:cstheme="minorHAnsi"/>
          <w:sz w:val="28"/>
          <w:szCs w:val="28"/>
        </w:rPr>
      </w:pPr>
    </w:p>
    <w:p w14:paraId="5839BA6D" w14:textId="77777777" w:rsidR="00851259" w:rsidRPr="000E0557" w:rsidRDefault="00851259" w:rsidP="00F66440">
      <w:pPr>
        <w:rPr>
          <w:rFonts w:cstheme="minorHAnsi"/>
          <w:sz w:val="28"/>
          <w:szCs w:val="28"/>
        </w:rPr>
      </w:pPr>
    </w:p>
    <w:sectPr w:rsidR="00851259" w:rsidRPr="000E0557" w:rsidSect="009816D3">
      <w:pgSz w:w="16840" w:h="11900" w:orient="landscape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03C97"/>
    <w:multiLevelType w:val="hybridMultilevel"/>
    <w:tmpl w:val="13C273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452D5"/>
    <w:multiLevelType w:val="hybridMultilevel"/>
    <w:tmpl w:val="F52C56D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E6085"/>
    <w:multiLevelType w:val="hybridMultilevel"/>
    <w:tmpl w:val="103A0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026CA"/>
    <w:multiLevelType w:val="hybridMultilevel"/>
    <w:tmpl w:val="A148CE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87927"/>
    <w:multiLevelType w:val="hybridMultilevel"/>
    <w:tmpl w:val="260AA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E421C"/>
    <w:multiLevelType w:val="hybridMultilevel"/>
    <w:tmpl w:val="B6D48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16B09"/>
    <w:multiLevelType w:val="hybridMultilevel"/>
    <w:tmpl w:val="9B1C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DF5846"/>
    <w:multiLevelType w:val="hybridMultilevel"/>
    <w:tmpl w:val="62609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165646">
    <w:abstractNumId w:val="0"/>
  </w:num>
  <w:num w:numId="2" w16cid:durableId="2133858427">
    <w:abstractNumId w:val="6"/>
  </w:num>
  <w:num w:numId="3" w16cid:durableId="1497916300">
    <w:abstractNumId w:val="7"/>
  </w:num>
  <w:num w:numId="4" w16cid:durableId="1089154235">
    <w:abstractNumId w:val="3"/>
  </w:num>
  <w:num w:numId="5" w16cid:durableId="1007442823">
    <w:abstractNumId w:val="1"/>
  </w:num>
  <w:num w:numId="6" w16cid:durableId="454714905">
    <w:abstractNumId w:val="5"/>
  </w:num>
  <w:num w:numId="7" w16cid:durableId="1219980063">
    <w:abstractNumId w:val="2"/>
  </w:num>
  <w:num w:numId="8" w16cid:durableId="16694761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MzNDMyNgYhJR2l4NTi4sz8PJAC01oAw3gmFCwAAAA="/>
  </w:docVars>
  <w:rsids>
    <w:rsidRoot w:val="005D3185"/>
    <w:rsid w:val="000032A1"/>
    <w:rsid w:val="00021F9E"/>
    <w:rsid w:val="00027D07"/>
    <w:rsid w:val="00072814"/>
    <w:rsid w:val="000871E6"/>
    <w:rsid w:val="00090C3D"/>
    <w:rsid w:val="00095DA9"/>
    <w:rsid w:val="000B73CE"/>
    <w:rsid w:val="000E0557"/>
    <w:rsid w:val="000F602C"/>
    <w:rsid w:val="001474C9"/>
    <w:rsid w:val="001479B0"/>
    <w:rsid w:val="00152A21"/>
    <w:rsid w:val="00180F2C"/>
    <w:rsid w:val="00197903"/>
    <w:rsid w:val="001A046A"/>
    <w:rsid w:val="001A20DF"/>
    <w:rsid w:val="001A366F"/>
    <w:rsid w:val="001C6E8A"/>
    <w:rsid w:val="001D51F5"/>
    <w:rsid w:val="0023486B"/>
    <w:rsid w:val="00236177"/>
    <w:rsid w:val="00254D7E"/>
    <w:rsid w:val="00255D41"/>
    <w:rsid w:val="00284FA2"/>
    <w:rsid w:val="002A4865"/>
    <w:rsid w:val="002D6C3C"/>
    <w:rsid w:val="002F446E"/>
    <w:rsid w:val="003204DD"/>
    <w:rsid w:val="0032396A"/>
    <w:rsid w:val="00340C16"/>
    <w:rsid w:val="00351548"/>
    <w:rsid w:val="003641E1"/>
    <w:rsid w:val="00364F80"/>
    <w:rsid w:val="00370AE3"/>
    <w:rsid w:val="00371221"/>
    <w:rsid w:val="003731A8"/>
    <w:rsid w:val="003860B0"/>
    <w:rsid w:val="0039370D"/>
    <w:rsid w:val="00397B30"/>
    <w:rsid w:val="003B5C8E"/>
    <w:rsid w:val="003C4D00"/>
    <w:rsid w:val="00452B8E"/>
    <w:rsid w:val="0045735E"/>
    <w:rsid w:val="00480092"/>
    <w:rsid w:val="00484FFC"/>
    <w:rsid w:val="00494EAE"/>
    <w:rsid w:val="004D4120"/>
    <w:rsid w:val="004F1079"/>
    <w:rsid w:val="004F2B95"/>
    <w:rsid w:val="00510611"/>
    <w:rsid w:val="00517903"/>
    <w:rsid w:val="0052753A"/>
    <w:rsid w:val="00527ABE"/>
    <w:rsid w:val="00550980"/>
    <w:rsid w:val="00556EB2"/>
    <w:rsid w:val="00557A3E"/>
    <w:rsid w:val="005825FF"/>
    <w:rsid w:val="00587135"/>
    <w:rsid w:val="005975BA"/>
    <w:rsid w:val="005A01F6"/>
    <w:rsid w:val="005D3185"/>
    <w:rsid w:val="005E4C3F"/>
    <w:rsid w:val="00600E67"/>
    <w:rsid w:val="006607FE"/>
    <w:rsid w:val="006B4479"/>
    <w:rsid w:val="006D7DEB"/>
    <w:rsid w:val="006E2283"/>
    <w:rsid w:val="006F3F10"/>
    <w:rsid w:val="00713EF2"/>
    <w:rsid w:val="007453D4"/>
    <w:rsid w:val="00782F37"/>
    <w:rsid w:val="00796CC8"/>
    <w:rsid w:val="007B1D4B"/>
    <w:rsid w:val="007C7FB4"/>
    <w:rsid w:val="007E1F7D"/>
    <w:rsid w:val="0080149A"/>
    <w:rsid w:val="00803578"/>
    <w:rsid w:val="008240ED"/>
    <w:rsid w:val="0082536F"/>
    <w:rsid w:val="00851259"/>
    <w:rsid w:val="008555C3"/>
    <w:rsid w:val="00876EFE"/>
    <w:rsid w:val="008D6118"/>
    <w:rsid w:val="008F6FAC"/>
    <w:rsid w:val="00916021"/>
    <w:rsid w:val="00917205"/>
    <w:rsid w:val="009265C5"/>
    <w:rsid w:val="00940DBF"/>
    <w:rsid w:val="00966410"/>
    <w:rsid w:val="00972A4B"/>
    <w:rsid w:val="009816D3"/>
    <w:rsid w:val="009B164F"/>
    <w:rsid w:val="009E1104"/>
    <w:rsid w:val="009E1FF1"/>
    <w:rsid w:val="00A37855"/>
    <w:rsid w:val="00A46ADA"/>
    <w:rsid w:val="00A525AB"/>
    <w:rsid w:val="00A810D0"/>
    <w:rsid w:val="00AA7783"/>
    <w:rsid w:val="00AC6956"/>
    <w:rsid w:val="00B046D1"/>
    <w:rsid w:val="00B163DB"/>
    <w:rsid w:val="00B31F9B"/>
    <w:rsid w:val="00B738DA"/>
    <w:rsid w:val="00B77C0D"/>
    <w:rsid w:val="00BD04D6"/>
    <w:rsid w:val="00BE12D4"/>
    <w:rsid w:val="00BF1372"/>
    <w:rsid w:val="00BF4843"/>
    <w:rsid w:val="00BF63CA"/>
    <w:rsid w:val="00C07822"/>
    <w:rsid w:val="00C13AD5"/>
    <w:rsid w:val="00C14D3E"/>
    <w:rsid w:val="00C4577C"/>
    <w:rsid w:val="00C46D9E"/>
    <w:rsid w:val="00C76ED5"/>
    <w:rsid w:val="00C80A3F"/>
    <w:rsid w:val="00C86504"/>
    <w:rsid w:val="00CC2D48"/>
    <w:rsid w:val="00CC7E24"/>
    <w:rsid w:val="00CF5818"/>
    <w:rsid w:val="00D14CBC"/>
    <w:rsid w:val="00D337D6"/>
    <w:rsid w:val="00D7238D"/>
    <w:rsid w:val="00D7602B"/>
    <w:rsid w:val="00D87738"/>
    <w:rsid w:val="00D908EF"/>
    <w:rsid w:val="00DA0719"/>
    <w:rsid w:val="00DE3E53"/>
    <w:rsid w:val="00E10CAD"/>
    <w:rsid w:val="00E23AB0"/>
    <w:rsid w:val="00E336EB"/>
    <w:rsid w:val="00E37B8F"/>
    <w:rsid w:val="00E436AB"/>
    <w:rsid w:val="00E52829"/>
    <w:rsid w:val="00E55653"/>
    <w:rsid w:val="00E638AF"/>
    <w:rsid w:val="00E94095"/>
    <w:rsid w:val="00EB2626"/>
    <w:rsid w:val="00EC48B8"/>
    <w:rsid w:val="00F00F63"/>
    <w:rsid w:val="00F07ABF"/>
    <w:rsid w:val="00F66440"/>
    <w:rsid w:val="00F93EA6"/>
    <w:rsid w:val="00FB04DF"/>
    <w:rsid w:val="00FB0B34"/>
    <w:rsid w:val="00FB5E71"/>
    <w:rsid w:val="00FB5F97"/>
    <w:rsid w:val="00FC5491"/>
    <w:rsid w:val="00FE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57A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185"/>
    <w:pPr>
      <w:ind w:left="720"/>
      <w:contextualSpacing/>
    </w:pPr>
  </w:style>
  <w:style w:type="table" w:styleId="TableGrid">
    <w:name w:val="Table Grid"/>
    <w:basedOn w:val="TableNormal"/>
    <w:uiPriority w:val="39"/>
    <w:rsid w:val="00AA7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337D6"/>
    <w:pPr>
      <w:tabs>
        <w:tab w:val="center" w:pos="4320"/>
        <w:tab w:val="right" w:pos="8640"/>
      </w:tabs>
      <w:jc w:val="both"/>
    </w:pPr>
    <w:rPr>
      <w:rFonts w:ascii="Arial" w:eastAsia="MS Mincho" w:hAnsi="Arial" w:cs="Times New Roman"/>
      <w:kern w:val="18"/>
      <w:sz w:val="16"/>
      <w:szCs w:val="20"/>
    </w:rPr>
  </w:style>
  <w:style w:type="character" w:customStyle="1" w:styleId="HeaderChar">
    <w:name w:val="Header Char"/>
    <w:basedOn w:val="DefaultParagraphFont"/>
    <w:link w:val="Header"/>
    <w:rsid w:val="00D337D6"/>
    <w:rPr>
      <w:rFonts w:ascii="Arial" w:eastAsia="MS Mincho" w:hAnsi="Arial" w:cs="Times New Roman"/>
      <w:kern w:val="18"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8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86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66440"/>
    <w:rPr>
      <w:b/>
      <w:bCs/>
    </w:rPr>
  </w:style>
  <w:style w:type="character" w:styleId="Hyperlink">
    <w:name w:val="Hyperlink"/>
    <w:basedOn w:val="DefaultParagraphFont"/>
    <w:uiPriority w:val="99"/>
    <w:unhideWhenUsed/>
    <w:rsid w:val="00CC7E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E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36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2536F"/>
  </w:style>
  <w:style w:type="character" w:customStyle="1" w:styleId="ui-provider">
    <w:name w:val="ui-provider"/>
    <w:basedOn w:val="DefaultParagraphFont"/>
    <w:rsid w:val="00370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7</Words>
  <Characters>2184</Characters>
  <Application>Microsoft Office Word</Application>
  <DocSecurity>0</DocSecurity>
  <Lines>29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hghan, Abbas</cp:lastModifiedBy>
  <cp:revision>2</cp:revision>
  <cp:lastPrinted>2019-05-13T14:16:00Z</cp:lastPrinted>
  <dcterms:created xsi:type="dcterms:W3CDTF">2026-04-17T13:19:00Z</dcterms:created>
  <dcterms:modified xsi:type="dcterms:W3CDTF">2026-04-17T13:19:00Z</dcterms:modified>
</cp:coreProperties>
</file>